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540"/>
        <w:gridCol w:w="4092"/>
        <w:gridCol w:w="4093"/>
      </w:tblGrid>
      <w:tr w:rsidR="00E53E86" w14:paraId="14D49377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70274A6D" w14:textId="77777777" w:rsidR="00E53E86" w:rsidRDefault="00E53E86"/>
        </w:tc>
        <w:tc>
          <w:tcPr>
            <w:tcW w:w="540" w:type="dxa"/>
            <w:tcBorders>
              <w:bottom w:val="single" w:sz="12" w:space="0" w:color="auto"/>
              <w:right w:val="single" w:sz="4" w:space="0" w:color="auto"/>
            </w:tcBorders>
          </w:tcPr>
          <w:p w14:paraId="2E5F3182" w14:textId="77777777" w:rsidR="00E53E86" w:rsidRDefault="00E53E86"/>
        </w:tc>
        <w:tc>
          <w:tcPr>
            <w:tcW w:w="409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4FB1016" w14:textId="796CA739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Development Plan</w:t>
            </w:r>
          </w:p>
        </w:tc>
        <w:tc>
          <w:tcPr>
            <w:tcW w:w="409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EA4D6E2" w14:textId="083CEB22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Test/Demonstration Plan</w:t>
            </w:r>
          </w:p>
        </w:tc>
      </w:tr>
      <w:tr w:rsidR="00E53E86" w14:paraId="0127D8D3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5EC8FF53" w14:textId="1A3DA99F" w:rsidR="00E53E86" w:rsidRPr="00E53E86" w:rsidRDefault="00E53E86">
            <w:pPr>
              <w:rPr>
                <w:b/>
                <w:bCs/>
              </w:rPr>
            </w:pPr>
            <w:r w:rsidRPr="00E53E86">
              <w:rPr>
                <w:b/>
                <w:bCs/>
              </w:rPr>
              <w:t>Feb</w:t>
            </w: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5FF80F15" w14:textId="559284A3" w:rsidR="00E53E86" w:rsidRDefault="00BD5C21" w:rsidP="00E53E86">
            <w:pPr>
              <w:jc w:val="center"/>
            </w:pPr>
            <w:r>
              <w:t>10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DAF6A5" w14:textId="56B24B12" w:rsidR="00A34BBF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80"/>
            </w:pPr>
            <w:r>
              <w:t>Lane Departure</w:t>
            </w:r>
            <w:r w:rsidR="00225403">
              <w:t xml:space="preserve"> Detection</w:t>
            </w:r>
          </w:p>
          <w:p w14:paraId="1D64A3D1" w14:textId="54A6F11E" w:rsidR="00EC5C68" w:rsidRDefault="006C3808" w:rsidP="00922D64">
            <w:pPr>
              <w:pStyle w:val="ListParagraph"/>
              <w:numPr>
                <w:ilvl w:val="0"/>
                <w:numId w:val="2"/>
              </w:numPr>
            </w:pPr>
            <w:r>
              <w:t>Detect driver departing lane</w:t>
            </w:r>
          </w:p>
          <w:p w14:paraId="341D4486" w14:textId="5C8D20D2" w:rsidR="00E53E86" w:rsidRDefault="00E53E86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6451F1B" w14:textId="77777777" w:rsidR="006C3808" w:rsidRDefault="006C3808" w:rsidP="00922D64">
            <w:pPr>
              <w:pStyle w:val="ListParagraph"/>
              <w:numPr>
                <w:ilvl w:val="0"/>
                <w:numId w:val="36"/>
              </w:numPr>
            </w:pPr>
            <w:r>
              <w:t>Detect objects in proximity</w:t>
            </w:r>
          </w:p>
          <w:p w14:paraId="290AE6D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Project Description</w:t>
            </w:r>
          </w:p>
          <w:p w14:paraId="04163411" w14:textId="77777777" w:rsidR="00704246" w:rsidRDefault="00704246" w:rsidP="00922D64">
            <w:pPr>
              <w:pStyle w:val="ListParagraph"/>
              <w:numPr>
                <w:ilvl w:val="0"/>
                <w:numId w:val="37"/>
              </w:numPr>
            </w:pPr>
            <w:r>
              <w:t>Create rough draft of project description for brochure</w:t>
            </w:r>
          </w:p>
          <w:p w14:paraId="4A67831A" w14:textId="7443B202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B6E3B3" w14:textId="1D6FC582" w:rsidR="00E53E86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System</w:t>
            </w:r>
            <w:r w:rsidR="00225403">
              <w:t xml:space="preserve"> will</w:t>
            </w:r>
            <w:r>
              <w:t xml:space="preserve"> detect when driver is in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233E9A50" w14:textId="6D572721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detects when driver is out of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62B8C53E" w14:textId="77777777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</w:t>
            </w:r>
            <w:r w:rsidR="004E5590">
              <w:t xml:space="preserve">will </w:t>
            </w:r>
            <w:r>
              <w:t>detect objects</w:t>
            </w:r>
            <w:r w:rsidR="00225403">
              <w:t>.</w:t>
            </w:r>
          </w:p>
          <w:p w14:paraId="431E86C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Rough draft of the project description will be posted on GitHub.</w:t>
            </w:r>
          </w:p>
          <w:p w14:paraId="001D5A8F" w14:textId="5B85ADAC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38FE790" w14:textId="77777777" w:rsidTr="00E53E86">
        <w:tc>
          <w:tcPr>
            <w:tcW w:w="625" w:type="dxa"/>
          </w:tcPr>
          <w:p w14:paraId="70B5C4F5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851DCF6" w14:textId="5ACBF549" w:rsidR="00E53E86" w:rsidRDefault="00E53E86" w:rsidP="00E53E86">
            <w:pPr>
              <w:jc w:val="center"/>
            </w:pPr>
            <w:r>
              <w:t>1</w:t>
            </w:r>
            <w:r w:rsidR="00BD5C21">
              <w:t>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7A23A70D" w14:textId="7C9A2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4A0CA7F3" w14:textId="00E9B2CE" w:rsidR="00A34BBF" w:rsidRDefault="006C3808" w:rsidP="00922D64">
            <w:pPr>
              <w:pStyle w:val="ListParagraph"/>
              <w:numPr>
                <w:ilvl w:val="0"/>
                <w:numId w:val="4"/>
              </w:numPr>
            </w:pPr>
            <w:r>
              <w:t>Signal driver with audible tone</w:t>
            </w:r>
          </w:p>
          <w:p w14:paraId="45AAF304" w14:textId="696FEC70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4594D58" w14:textId="6D6860FE" w:rsidR="006C3808" w:rsidRDefault="006C3808" w:rsidP="00922D64">
            <w:pPr>
              <w:pStyle w:val="ListParagraph"/>
              <w:numPr>
                <w:ilvl w:val="0"/>
                <w:numId w:val="5"/>
              </w:numPr>
            </w:pPr>
            <w:r>
              <w:t>Signal driver object in proximity</w:t>
            </w:r>
          </w:p>
          <w:p w14:paraId="50F94835" w14:textId="2910D432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05A93A24" w14:textId="002461BA" w:rsidR="001146B7" w:rsidRDefault="001146B7" w:rsidP="00922D64">
            <w:pPr>
              <w:pStyle w:val="ListParagraph"/>
              <w:numPr>
                <w:ilvl w:val="0"/>
                <w:numId w:val="6"/>
              </w:numPr>
            </w:pPr>
            <w:r>
              <w:t>User can play music</w:t>
            </w:r>
          </w:p>
          <w:p w14:paraId="52865F3F" w14:textId="77777777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</w:t>
            </w:r>
            <w:r w:rsidR="00AF374D">
              <w:t>B</w:t>
            </w:r>
            <w:r>
              <w:t>D</w:t>
            </w:r>
          </w:p>
          <w:p w14:paraId="0E6105D8" w14:textId="77777777" w:rsidR="00AF374D" w:rsidRDefault="00AF374D" w:rsidP="00922D64">
            <w:pPr>
              <w:pStyle w:val="ListParagraph"/>
              <w:numPr>
                <w:ilvl w:val="0"/>
                <w:numId w:val="8"/>
              </w:numPr>
            </w:pPr>
            <w:r>
              <w:t>Configure to receive live engine data</w:t>
            </w:r>
          </w:p>
          <w:p w14:paraId="657C62A0" w14:textId="77777777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166" w:hanging="180"/>
            </w:pPr>
            <w:r>
              <w:t>Project Description</w:t>
            </w:r>
          </w:p>
          <w:p w14:paraId="734DB37B" w14:textId="77777777" w:rsidR="00704246" w:rsidRDefault="00704246" w:rsidP="00922D64">
            <w:pPr>
              <w:pStyle w:val="ListParagraph"/>
              <w:numPr>
                <w:ilvl w:val="0"/>
                <w:numId w:val="38"/>
              </w:numPr>
            </w:pPr>
            <w:r>
              <w:t>Final copy of project description for brochure</w:t>
            </w:r>
          </w:p>
          <w:p w14:paraId="47967C18" w14:textId="06EB5C90" w:rsidR="007968CC" w:rsidRDefault="007968CC" w:rsidP="00922D64">
            <w:pPr>
              <w:pStyle w:val="ListParagraph"/>
              <w:numPr>
                <w:ilvl w:val="0"/>
                <w:numId w:val="39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20A3E322" w14:textId="6B753B5A" w:rsidR="00E53E86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departing lane</w:t>
            </w:r>
            <w:r w:rsidR="00225403">
              <w:t>.</w:t>
            </w:r>
          </w:p>
          <w:p w14:paraId="7CB53544" w14:textId="5BC3392C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in close proximity to an object</w:t>
            </w:r>
            <w:r w:rsidR="00225403">
              <w:t>.</w:t>
            </w:r>
          </w:p>
          <w:p w14:paraId="2CDB66CC" w14:textId="534A12E2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be able to hear music being played</w:t>
            </w:r>
            <w:r w:rsidR="00225403">
              <w:t>.</w:t>
            </w:r>
          </w:p>
          <w:p w14:paraId="3424A741" w14:textId="77777777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System will receive live engine data</w:t>
            </w:r>
            <w:r w:rsidR="00225403">
              <w:t>.</w:t>
            </w:r>
          </w:p>
          <w:p w14:paraId="72433447" w14:textId="5AA653BF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sent to</w:t>
            </w:r>
            <w:r w:rsidR="00BD5C21">
              <w:t xml:space="preserve"> Dr. Na</w:t>
            </w:r>
            <w:r w:rsidR="007968CC">
              <w:t>.</w:t>
            </w:r>
          </w:p>
          <w:p w14:paraId="409009CC" w14:textId="77777777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posted on GitHub.</w:t>
            </w:r>
          </w:p>
          <w:p w14:paraId="73237D6E" w14:textId="70D4B9B6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45D32943" w14:textId="77777777" w:rsidTr="00E53E86">
        <w:tc>
          <w:tcPr>
            <w:tcW w:w="625" w:type="dxa"/>
          </w:tcPr>
          <w:p w14:paraId="32B349DE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23259939" w14:textId="73C59C94" w:rsidR="00E53E86" w:rsidRDefault="00BD5C21" w:rsidP="00E53E86">
            <w:pPr>
              <w:jc w:val="center"/>
            </w:pPr>
            <w:r>
              <w:t>24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326C37A6" w14:textId="4F34792C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7937B8E9" w14:textId="5B6D8B2C" w:rsidR="00A34BBF" w:rsidRDefault="006C3808" w:rsidP="00922D64">
            <w:pPr>
              <w:pStyle w:val="ListParagraph"/>
              <w:numPr>
                <w:ilvl w:val="0"/>
                <w:numId w:val="9"/>
              </w:numPr>
            </w:pPr>
            <w:r>
              <w:t>No lane lines detected</w:t>
            </w:r>
          </w:p>
          <w:p w14:paraId="7C9FB79D" w14:textId="24FBE0BE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273B45EE" w14:textId="5373DFFE" w:rsidR="006C3808" w:rsidRDefault="006C3808" w:rsidP="00922D64">
            <w:pPr>
              <w:pStyle w:val="ListParagraph"/>
              <w:numPr>
                <w:ilvl w:val="0"/>
                <w:numId w:val="10"/>
              </w:numPr>
            </w:pPr>
            <w:r>
              <w:t>Handle system malfunction</w:t>
            </w:r>
          </w:p>
          <w:p w14:paraId="1C768278" w14:textId="0EC5C6C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5466BE11" w14:textId="5AF7CE0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play previous and next songs</w:t>
            </w:r>
          </w:p>
          <w:p w14:paraId="6FA83A69" w14:textId="5422DD9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volume of song</w:t>
            </w:r>
          </w:p>
          <w:p w14:paraId="589C4731" w14:textId="0EA414B7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play point of song</w:t>
            </w:r>
          </w:p>
          <w:p w14:paraId="7D27303B" w14:textId="4E2807D9" w:rsidR="00AF374D" w:rsidRDefault="00A34BBF" w:rsidP="00AF374D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70C1E399" w14:textId="279BD289" w:rsidR="006F7D75" w:rsidRDefault="006F7D75" w:rsidP="006F7D75">
            <w:pPr>
              <w:pStyle w:val="ListParagraph"/>
              <w:numPr>
                <w:ilvl w:val="0"/>
                <w:numId w:val="51"/>
              </w:numPr>
            </w:pPr>
            <w:r>
              <w:t>GPS receive destination, in correct format</w:t>
            </w:r>
          </w:p>
          <w:p w14:paraId="3D3DE978" w14:textId="3049A0D5" w:rsidR="00AF374D" w:rsidRDefault="00AF374D" w:rsidP="00922D64">
            <w:pPr>
              <w:pStyle w:val="ListParagraph"/>
              <w:numPr>
                <w:ilvl w:val="0"/>
                <w:numId w:val="12"/>
              </w:numPr>
            </w:pPr>
            <w:r>
              <w:t>GPS gives turn by turn directions</w:t>
            </w:r>
          </w:p>
          <w:p w14:paraId="68BB9695" w14:textId="15B24A7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73DEAA83" w14:textId="6FF1F1C8" w:rsidR="00AF374D" w:rsidRDefault="00AF374D" w:rsidP="00922D64">
            <w:pPr>
              <w:pStyle w:val="ListParagraph"/>
              <w:numPr>
                <w:ilvl w:val="0"/>
                <w:numId w:val="13"/>
              </w:numPr>
            </w:pPr>
            <w:r>
              <w:t>Configure to receive Diagnostic Trouble Codes and explanations</w:t>
            </w:r>
          </w:p>
          <w:p w14:paraId="572D1A5C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4390BFD0" w14:textId="77777777" w:rsidR="00B47703" w:rsidRDefault="00B47703" w:rsidP="00922D64">
            <w:pPr>
              <w:pStyle w:val="ListParagraph"/>
              <w:numPr>
                <w:ilvl w:val="0"/>
                <w:numId w:val="14"/>
              </w:numPr>
            </w:pPr>
            <w:r>
              <w:t>Build basic interface per GUI prototype images</w:t>
            </w:r>
          </w:p>
          <w:p w14:paraId="7473F5CC" w14:textId="231B6FE5" w:rsidR="007968CC" w:rsidRDefault="007968CC" w:rsidP="00922D64">
            <w:pPr>
              <w:pStyle w:val="ListParagraph"/>
              <w:numPr>
                <w:ilvl w:val="0"/>
                <w:numId w:val="40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A054FDE" w14:textId="3B3EA372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etect when no lane lines are available</w:t>
            </w:r>
            <w:r w:rsidR="00225403">
              <w:t>.</w:t>
            </w:r>
          </w:p>
          <w:p w14:paraId="376C2194" w14:textId="51CCDCC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hear distinct audible tone when system has malfunctioned</w:t>
            </w:r>
            <w:r w:rsidR="00225403">
              <w:t>.</w:t>
            </w:r>
          </w:p>
          <w:p w14:paraId="5348DB71" w14:textId="43D4B266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attempt to fix the malfunction by power cycling</w:t>
            </w:r>
            <w:r w:rsidR="00225403">
              <w:t>.</w:t>
            </w:r>
          </w:p>
          <w:p w14:paraId="0FF2CC09" w14:textId="577BCF83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play next and previous songs</w:t>
            </w:r>
            <w:r w:rsidR="00225403">
              <w:t>.</w:t>
            </w:r>
          </w:p>
          <w:p w14:paraId="2B512F63" w14:textId="10FD10D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volume of currently playing song</w:t>
            </w:r>
            <w:r w:rsidR="00225403">
              <w:t>.</w:t>
            </w:r>
          </w:p>
          <w:p w14:paraId="223DC376" w14:textId="396C340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play point of the currently planning song</w:t>
            </w:r>
            <w:r w:rsidR="00225403">
              <w:t>.</w:t>
            </w:r>
          </w:p>
          <w:p w14:paraId="0714BEB2" w14:textId="59935621" w:rsidR="006F7D75" w:rsidRDefault="006F7D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estination information.</w:t>
            </w:r>
          </w:p>
          <w:p w14:paraId="005BBBBC" w14:textId="0C80CAB8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give turn by turn directions</w:t>
            </w:r>
            <w:r w:rsidR="00225403">
              <w:t>.</w:t>
            </w:r>
          </w:p>
          <w:p w14:paraId="140215BF" w14:textId="79E620AF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iagnostic Trouble Code and explanations</w:t>
            </w:r>
            <w:r w:rsidR="00225403">
              <w:t>.</w:t>
            </w:r>
          </w:p>
          <w:p w14:paraId="1DF247F4" w14:textId="7777777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the GUI and change screens.</w:t>
            </w:r>
          </w:p>
          <w:p w14:paraId="1FA98800" w14:textId="72BF0FF0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A6613BC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50E2D132" w14:textId="118B9368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Mar</w:t>
            </w:r>
          </w:p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28804D8C" w14:textId="15DB89AC" w:rsidR="00E53E86" w:rsidRDefault="00BD5C21" w:rsidP="00E53E86">
            <w:pPr>
              <w:jc w:val="center"/>
            </w:pPr>
            <w:r>
              <w:t>2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A4ED35" w14:textId="470DFB7E" w:rsidR="006C3808" w:rsidRDefault="006C3808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87F97">
              <w:t xml:space="preserve"> Detection</w:t>
            </w:r>
          </w:p>
          <w:p w14:paraId="31292CB5" w14:textId="5927CD17" w:rsidR="006C3808" w:rsidRDefault="006C3808" w:rsidP="00922D64">
            <w:pPr>
              <w:pStyle w:val="ListParagraph"/>
              <w:numPr>
                <w:ilvl w:val="0"/>
                <w:numId w:val="15"/>
              </w:numPr>
            </w:pPr>
            <w:r>
              <w:t>Driver changing lanes</w:t>
            </w:r>
          </w:p>
          <w:p w14:paraId="7C82FD22" w14:textId="4F9FAB9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lastRenderedPageBreak/>
              <w:t xml:space="preserve">Parking </w:t>
            </w:r>
            <w:r w:rsidR="00287F97">
              <w:t>Collision Detection</w:t>
            </w:r>
          </w:p>
          <w:p w14:paraId="600A1BEB" w14:textId="7AF0E192" w:rsidR="006C3808" w:rsidRDefault="006C3808" w:rsidP="00922D64">
            <w:pPr>
              <w:pStyle w:val="ListParagraph"/>
              <w:numPr>
                <w:ilvl w:val="0"/>
                <w:numId w:val="16"/>
              </w:numPr>
            </w:pPr>
            <w:r>
              <w:t>Handle system failure</w:t>
            </w:r>
          </w:p>
          <w:p w14:paraId="249C1E71" w14:textId="47BB614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7A8F0454" w14:textId="56A607F0" w:rsidR="001146B7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user does not select song</w:t>
            </w:r>
          </w:p>
          <w:p w14:paraId="3A8B7354" w14:textId="4BFDCC8D" w:rsidR="00AF374D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only 1 song is loaded</w:t>
            </w:r>
          </w:p>
          <w:p w14:paraId="579E18AB" w14:textId="13ABD509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421882F3" w14:textId="71D8A269" w:rsidR="00AF374D" w:rsidRDefault="00AF374D" w:rsidP="00922D64">
            <w:pPr>
              <w:pStyle w:val="ListParagraph"/>
              <w:numPr>
                <w:ilvl w:val="0"/>
                <w:numId w:val="18"/>
              </w:numPr>
            </w:pPr>
            <w:r>
              <w:t>Address validation (found on maps and valid)</w:t>
            </w:r>
          </w:p>
          <w:p w14:paraId="6F3239CD" w14:textId="2FD57D51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2C35696A" w14:textId="652070C0" w:rsidR="00AF374D" w:rsidRDefault="00AF374D" w:rsidP="00922D64">
            <w:pPr>
              <w:pStyle w:val="ListParagraph"/>
              <w:numPr>
                <w:ilvl w:val="0"/>
                <w:numId w:val="19"/>
              </w:numPr>
            </w:pPr>
            <w:r>
              <w:t xml:space="preserve">User able to clear Diagnostic Trouble Codes </w:t>
            </w:r>
          </w:p>
          <w:p w14:paraId="0B5DB4F5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1C9D92F3" w14:textId="77777777" w:rsidR="00B47703" w:rsidRDefault="00B47703" w:rsidP="00922D64">
            <w:pPr>
              <w:pStyle w:val="ListParagraph"/>
              <w:numPr>
                <w:ilvl w:val="0"/>
                <w:numId w:val="20"/>
              </w:numPr>
            </w:pPr>
            <w:r>
              <w:t>Configure GUI to interact with Music Player</w:t>
            </w:r>
          </w:p>
          <w:p w14:paraId="5D2BBA4A" w14:textId="641B2820" w:rsidR="007968CC" w:rsidRDefault="007968CC" w:rsidP="00922D64">
            <w:pPr>
              <w:pStyle w:val="ListParagraph"/>
              <w:numPr>
                <w:ilvl w:val="0"/>
                <w:numId w:val="41"/>
              </w:numPr>
              <w:ind w:left="166" w:hanging="166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44E50" w14:textId="54C08CCB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System will detect when driver is changing lanes</w:t>
            </w:r>
            <w:r w:rsidR="00225403">
              <w:t>.</w:t>
            </w:r>
          </w:p>
          <w:p w14:paraId="0987A89B" w14:textId="6EA54121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not hear audible tone when changing lanes</w:t>
            </w:r>
            <w:r w:rsidR="00225403">
              <w:t>.</w:t>
            </w:r>
          </w:p>
          <w:p w14:paraId="18CDF1CC" w14:textId="793B2FCA" w:rsidR="00EC5C68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hear audible tone when in proximity to an object</w:t>
            </w:r>
            <w:r w:rsidR="00225403">
              <w:t>.</w:t>
            </w:r>
          </w:p>
          <w:p w14:paraId="50AE48F0" w14:textId="4493E814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no song is selected, User will only be able to select the Select Album button</w:t>
            </w:r>
            <w:r w:rsidR="00225403">
              <w:t>.</w:t>
            </w:r>
          </w:p>
          <w:p w14:paraId="46CEDDFB" w14:textId="0520561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only 1 song is loaded, user will not be able to play next or previous songs</w:t>
            </w:r>
            <w:r w:rsidR="00225403">
              <w:t>.</w:t>
            </w:r>
          </w:p>
          <w:p w14:paraId="2823B267" w14:textId="604D00B0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found on maps</w:t>
            </w:r>
            <w:r w:rsidR="00225403">
              <w:t>.</w:t>
            </w:r>
          </w:p>
          <w:p w14:paraId="68808E85" w14:textId="0C70D94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valid</w:t>
            </w:r>
            <w:r w:rsidR="00225403">
              <w:t>.</w:t>
            </w:r>
          </w:p>
          <w:p w14:paraId="46F77C70" w14:textId="3818047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lear Diagnostic Trouble Codes</w:t>
            </w:r>
            <w:r w:rsidR="00225403">
              <w:t>.</w:t>
            </w:r>
          </w:p>
          <w:p w14:paraId="19E05471" w14:textId="4D685F2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 xml:space="preserve">User will be able to </w:t>
            </w:r>
            <w:r w:rsidR="00DD474E">
              <w:t>play music</w:t>
            </w:r>
            <w:r w:rsidR="00225403">
              <w:t xml:space="preserve"> </w:t>
            </w:r>
            <w:r>
              <w:t>with Music Player using the GUI</w:t>
            </w:r>
            <w:r w:rsidR="00225403">
              <w:t>.</w:t>
            </w:r>
          </w:p>
          <w:p w14:paraId="2FBDD69B" w14:textId="207F4435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songs with the Music Player GUI screen.</w:t>
            </w:r>
          </w:p>
          <w:p w14:paraId="51FFA5B7" w14:textId="68019A09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only the Select Album button, in the Music Player GUI screen, when no album is currently selected.</w:t>
            </w:r>
          </w:p>
          <w:p w14:paraId="16691E4E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play next or previous song, in the Music Player GUI screen when only 1 song is loaded.</w:t>
            </w:r>
          </w:p>
          <w:p w14:paraId="71969F31" w14:textId="59BC4949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0077B966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790FF3BA" w14:textId="32A2C16B" w:rsidR="00E53E86" w:rsidRPr="00E53E86" w:rsidRDefault="00E53E86" w:rsidP="00E53E86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74061E01" w14:textId="275EDBF4" w:rsidR="00E53E86" w:rsidRDefault="00BD5C21" w:rsidP="00E53E86">
            <w:pPr>
              <w:jc w:val="center"/>
            </w:pPr>
            <w:r>
              <w:t>9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611EC1" w14:textId="629D07C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3D402CDE" w14:textId="19BCF64A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frequency bars</w:t>
            </w:r>
          </w:p>
          <w:p w14:paraId="01412524" w14:textId="5E041322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Album Cover image</w:t>
            </w:r>
          </w:p>
          <w:p w14:paraId="6DFD4A70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stock image when no cover available.</w:t>
            </w:r>
          </w:p>
          <w:p w14:paraId="1A219813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tag data.</w:t>
            </w:r>
          </w:p>
          <w:p w14:paraId="6EFE0EE3" w14:textId="3BFA0449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 xml:space="preserve">Player displays Unknown when no tag data available. </w:t>
            </w:r>
          </w:p>
          <w:p w14:paraId="7E253115" w14:textId="1EDB7CA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6549B25C" w14:textId="6CE94591" w:rsidR="00AF374D" w:rsidRDefault="00AF374D" w:rsidP="00922D64">
            <w:pPr>
              <w:pStyle w:val="ListParagraph"/>
              <w:numPr>
                <w:ilvl w:val="0"/>
                <w:numId w:val="22"/>
              </w:numPr>
            </w:pPr>
            <w:r>
              <w:t>Configure GPS Avoidance options.</w:t>
            </w:r>
          </w:p>
          <w:p w14:paraId="50F39B18" w14:textId="289258E2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OBD </w:t>
            </w:r>
          </w:p>
          <w:p w14:paraId="1168957E" w14:textId="58FBECBF" w:rsidR="00AF374D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connection to car’s OBD is unavailable</w:t>
            </w:r>
          </w:p>
          <w:p w14:paraId="53B64B1B" w14:textId="544E8582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no engine codes found</w:t>
            </w:r>
          </w:p>
          <w:p w14:paraId="6364BC64" w14:textId="4B21A54B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system is unable to clear engine codes</w:t>
            </w:r>
          </w:p>
          <w:p w14:paraId="73D81849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588483FE" w14:textId="31F2432B" w:rsidR="00225403" w:rsidRDefault="002254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Music Player</w:t>
            </w:r>
          </w:p>
          <w:p w14:paraId="05407D82" w14:textId="77777777" w:rsidR="00B47703" w:rsidRDefault="00B477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GPS</w:t>
            </w:r>
          </w:p>
          <w:p w14:paraId="29B9FAE2" w14:textId="161B9336" w:rsidR="007968CC" w:rsidRDefault="007968CC" w:rsidP="00922D64">
            <w:pPr>
              <w:pStyle w:val="ListParagraph"/>
              <w:numPr>
                <w:ilvl w:val="0"/>
                <w:numId w:val="42"/>
              </w:numPr>
              <w:ind w:left="166" w:hanging="180"/>
            </w:pPr>
            <w:r>
              <w:lastRenderedPageBreak/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D1C95A" w14:textId="223FFDA4" w:rsidR="00E53E86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see frequency bars in Music Player GUI screen</w:t>
            </w:r>
            <w:r w:rsidR="00225403">
              <w:t>.</w:t>
            </w:r>
          </w:p>
          <w:p w14:paraId="346773F0" w14:textId="5D73102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Album Cover Images in Music Player GUI screen</w:t>
            </w:r>
            <w:r w:rsidR="00225403">
              <w:t>.</w:t>
            </w:r>
          </w:p>
          <w:p w14:paraId="51EF8804" w14:textId="1233849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Stock Album Cover Image if none is provided in Music Player GUI screen</w:t>
            </w:r>
            <w:r w:rsidR="00225403">
              <w:t>.</w:t>
            </w:r>
          </w:p>
          <w:p w14:paraId="7CCE6FE0" w14:textId="3713EB38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tag information in Music Player GUI screen</w:t>
            </w:r>
            <w:r w:rsidR="00225403">
              <w:t>.</w:t>
            </w:r>
          </w:p>
          <w:p w14:paraId="15BBF7F6" w14:textId="6DFA5175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see tag information if none is provided in Music Player GUI screen</w:t>
            </w:r>
            <w:r w:rsidR="00225403">
              <w:t>.</w:t>
            </w:r>
          </w:p>
          <w:p w14:paraId="25353454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route user around GPS Avoidance options selected.</w:t>
            </w:r>
          </w:p>
          <w:p w14:paraId="2A62A3CD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connection to car’s OBD is not available.</w:t>
            </w:r>
          </w:p>
          <w:p w14:paraId="13230AC5" w14:textId="4B32913B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no engine codes are found</w:t>
            </w:r>
            <w:r w:rsidR="00225403">
              <w:t>.</w:t>
            </w:r>
          </w:p>
          <w:p w14:paraId="5B3E7993" w14:textId="3A257CD4" w:rsidR="00225403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it is unable to clear engine codes</w:t>
            </w:r>
            <w:r w:rsidR="00225403">
              <w:t>.</w:t>
            </w:r>
          </w:p>
          <w:p w14:paraId="570307AC" w14:textId="4D791B9F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be able to interact with GPS via GPS GUI screen</w:t>
            </w:r>
            <w:r w:rsidR="00225403">
              <w:t>.</w:t>
            </w:r>
          </w:p>
          <w:p w14:paraId="17449DB8" w14:textId="418604F6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input destination address into GPS GUI screen.</w:t>
            </w:r>
          </w:p>
          <w:p w14:paraId="6B6C2BF3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GPS Turn by Turn directions.</w:t>
            </w:r>
          </w:p>
          <w:p w14:paraId="5EDA86F1" w14:textId="2FDEFB3F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196F38C2" w14:textId="77777777" w:rsidTr="00E53E86">
        <w:tc>
          <w:tcPr>
            <w:tcW w:w="625" w:type="dxa"/>
          </w:tcPr>
          <w:p w14:paraId="0C103C7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65ECAD32" w14:textId="445FF394" w:rsidR="00E53E86" w:rsidRDefault="00BD5C21" w:rsidP="00E53E86">
            <w:pPr>
              <w:jc w:val="center"/>
            </w:pPr>
            <w:r>
              <w:t>16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B14B98C" w14:textId="343EE85D" w:rsidR="006C3808" w:rsidRDefault="006C3808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6C651837" w14:textId="2F968CE9" w:rsidR="00B47703" w:rsidRDefault="00B47703" w:rsidP="00922D64">
            <w:pPr>
              <w:pStyle w:val="ListParagraph"/>
              <w:numPr>
                <w:ilvl w:val="0"/>
                <w:numId w:val="25"/>
              </w:numPr>
            </w:pPr>
            <w:r>
              <w:t>Configure GUI to interact with OBD</w:t>
            </w:r>
          </w:p>
          <w:p w14:paraId="097D8295" w14:textId="797B9B50" w:rsidR="00B47703" w:rsidRDefault="00A34BBF" w:rsidP="00B47703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Install</w:t>
            </w:r>
            <w:r w:rsidR="00B47703">
              <w:t>ation</w:t>
            </w:r>
          </w:p>
          <w:p w14:paraId="1602473F" w14:textId="6E4B48F5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Lane</w:t>
            </w:r>
            <w:r w:rsidR="00225403">
              <w:t xml:space="preserve"> Departure</w:t>
            </w:r>
            <w:r>
              <w:t xml:space="preserve"> Detection Camera</w:t>
            </w:r>
          </w:p>
          <w:p w14:paraId="1EB79FB9" w14:textId="285BFB32" w:rsidR="00B47703" w:rsidRPr="005B396F" w:rsidRDefault="00B47703" w:rsidP="00922D64">
            <w:pPr>
              <w:pStyle w:val="ListParagraph"/>
              <w:numPr>
                <w:ilvl w:val="0"/>
                <w:numId w:val="26"/>
              </w:numPr>
              <w:rPr>
                <w:strike/>
              </w:rPr>
            </w:pPr>
            <w:r w:rsidRPr="005B396F">
              <w:rPr>
                <w:strike/>
              </w:rPr>
              <w:t>Parking Sensor</w:t>
            </w:r>
            <w:r w:rsidR="005B396F">
              <w:t xml:space="preserve"> (Arduino Board issue)</w:t>
            </w:r>
          </w:p>
          <w:p w14:paraId="7DC8474B" w14:textId="2473EC37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Pi</w:t>
            </w:r>
          </w:p>
          <w:p w14:paraId="38558143" w14:textId="0E39BE2B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Upload/Download Code</w:t>
            </w:r>
          </w:p>
          <w:p w14:paraId="6EA17078" w14:textId="19A03340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Lane Detection</w:t>
            </w:r>
          </w:p>
          <w:p w14:paraId="31DAE402" w14:textId="56B7A5DC" w:rsidR="00B47703" w:rsidRPr="00C709E3" w:rsidRDefault="00B47703" w:rsidP="00922D64">
            <w:pPr>
              <w:pStyle w:val="ListParagraph"/>
              <w:numPr>
                <w:ilvl w:val="0"/>
                <w:numId w:val="27"/>
              </w:numPr>
              <w:rPr>
                <w:strike/>
              </w:rPr>
            </w:pPr>
            <w:r w:rsidRPr="00C709E3">
              <w:rPr>
                <w:strike/>
              </w:rPr>
              <w:t>Parking Sensor</w:t>
            </w:r>
          </w:p>
          <w:p w14:paraId="58413656" w14:textId="6D158BCF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Music Player</w:t>
            </w:r>
          </w:p>
          <w:p w14:paraId="2C1080F1" w14:textId="1EBDE6BC" w:rsidR="00B47703" w:rsidRPr="003933F4" w:rsidRDefault="00B47703" w:rsidP="00922D64">
            <w:pPr>
              <w:pStyle w:val="ListParagraph"/>
              <w:numPr>
                <w:ilvl w:val="0"/>
                <w:numId w:val="27"/>
              </w:numPr>
              <w:rPr>
                <w:strike/>
              </w:rPr>
            </w:pPr>
            <w:r w:rsidRPr="003933F4">
              <w:rPr>
                <w:strike/>
              </w:rPr>
              <w:t>GPS</w:t>
            </w:r>
          </w:p>
          <w:p w14:paraId="764969E0" w14:textId="1A1685BE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OBD</w:t>
            </w:r>
          </w:p>
          <w:p w14:paraId="11A4F8AC" w14:textId="77777777" w:rsidR="006C3808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292F2824" w14:textId="3B6D3138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Lane </w:t>
            </w:r>
            <w:r w:rsidR="00225403">
              <w:t>Departure Detection</w:t>
            </w:r>
          </w:p>
          <w:p w14:paraId="43BD4832" w14:textId="5CDCF0CF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Parking </w:t>
            </w:r>
            <w:r w:rsidR="00225403">
              <w:t>Collision Detection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1AE0048" w14:textId="106EA600" w:rsidR="00E53E86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interact with OBD GUI screen</w:t>
            </w:r>
            <w:r w:rsidR="00225403">
              <w:t>.</w:t>
            </w:r>
          </w:p>
          <w:p w14:paraId="63C278E7" w14:textId="4E28DB37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receive error messages from</w:t>
            </w:r>
            <w:r w:rsidR="00225403">
              <w:t xml:space="preserve"> the</w:t>
            </w:r>
            <w:r>
              <w:t xml:space="preserve"> OBD</w:t>
            </w:r>
            <w:r w:rsidR="00225403">
              <w:t>.</w:t>
            </w:r>
          </w:p>
          <w:p w14:paraId="228294F2" w14:textId="626B6C5B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 xml:space="preserve">User will be able to clear engine codes </w:t>
            </w:r>
            <w:r w:rsidR="00DD474E">
              <w:t>via OBD GUI screen</w:t>
            </w:r>
            <w:r w:rsidR="00225403">
              <w:t>.</w:t>
            </w:r>
          </w:p>
          <w:p w14:paraId="398DE9A8" w14:textId="65E6CDA0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view live engine data on OBD GUI screen</w:t>
            </w:r>
            <w:r w:rsidR="00225403">
              <w:t>.</w:t>
            </w:r>
          </w:p>
          <w:p w14:paraId="1A803D8F" w14:textId="3F34C142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tection Camera will be mounted/installed in motor vehicle</w:t>
            </w:r>
            <w:r w:rsidR="00225403">
              <w:t>.</w:t>
            </w:r>
          </w:p>
          <w:p w14:paraId="67803FB9" w14:textId="6F08C9DB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 w:rsidRPr="00C709E3">
              <w:rPr>
                <w:strike/>
              </w:rPr>
              <w:t>Parking Collision Detection hardware will be mounted/installed in motor vehicle</w:t>
            </w:r>
            <w:r w:rsidR="00225403">
              <w:t>.</w:t>
            </w:r>
          </w:p>
          <w:p w14:paraId="74DCC82C" w14:textId="35C20363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Raspberry Pi will be mounted/installed in motor vehicle</w:t>
            </w:r>
            <w:r w:rsidR="00225403">
              <w:t>.</w:t>
            </w:r>
          </w:p>
          <w:p w14:paraId="388A80BB" w14:textId="176917C8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software will be installed on Raspberry Pi</w:t>
            </w:r>
            <w:r w:rsidR="00225403">
              <w:t>.</w:t>
            </w:r>
          </w:p>
          <w:p w14:paraId="1CDB6F7E" w14:textId="0059FDC5" w:rsidR="00DD474E" w:rsidRPr="003933F4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  <w:rPr>
                <w:strike/>
              </w:rPr>
            </w:pPr>
            <w:r w:rsidRPr="003933F4">
              <w:rPr>
                <w:strike/>
              </w:rPr>
              <w:t>Parking Collision Detection Software will be installed on Raspberry Pi</w:t>
            </w:r>
            <w:r w:rsidR="00225403" w:rsidRPr="003933F4">
              <w:rPr>
                <w:strike/>
              </w:rPr>
              <w:t>.</w:t>
            </w:r>
          </w:p>
          <w:p w14:paraId="6C2F2410" w14:textId="1C8DA0A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Music Player Software will be installed on Raspberry Pi</w:t>
            </w:r>
            <w:r w:rsidR="00225403">
              <w:t>.</w:t>
            </w:r>
          </w:p>
          <w:p w14:paraId="3BA00139" w14:textId="074C7E15" w:rsidR="00DD474E" w:rsidRPr="003933F4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  <w:rPr>
                <w:strike/>
              </w:rPr>
            </w:pPr>
            <w:r w:rsidRPr="003933F4">
              <w:rPr>
                <w:strike/>
              </w:rPr>
              <w:t>GPS Software will be installed on Raspberry Pi</w:t>
            </w:r>
            <w:r w:rsidR="00225403" w:rsidRPr="003933F4">
              <w:rPr>
                <w:strike/>
              </w:rPr>
              <w:t>.</w:t>
            </w:r>
          </w:p>
          <w:p w14:paraId="354A7F87" w14:textId="059A30BD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OBD Software will be installed on Raspberry Pi</w:t>
            </w:r>
            <w:r w:rsidR="00225403">
              <w:t>.</w:t>
            </w:r>
          </w:p>
          <w:p w14:paraId="02D288C0" w14:textId="23C632D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Test Cases will be created</w:t>
            </w:r>
            <w:r w:rsidR="00225403">
              <w:t>.</w:t>
            </w:r>
          </w:p>
          <w:p w14:paraId="4F876D0C" w14:textId="4D507C87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Test Cases will be created</w:t>
            </w:r>
            <w:r w:rsidR="00225403">
              <w:t>.</w:t>
            </w:r>
          </w:p>
        </w:tc>
      </w:tr>
      <w:tr w:rsidR="00E53E86" w14:paraId="31127144" w14:textId="77777777" w:rsidTr="00E53E86">
        <w:tc>
          <w:tcPr>
            <w:tcW w:w="625" w:type="dxa"/>
          </w:tcPr>
          <w:p w14:paraId="5AE1245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A3B4053" w14:textId="6CEC6B3A" w:rsidR="00E53E86" w:rsidRDefault="00BD5C21" w:rsidP="00E53E86">
            <w:pPr>
              <w:jc w:val="center"/>
            </w:pPr>
            <w:r>
              <w:t>23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F4E12B1" w14:textId="77777777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5009B8F3" w14:textId="77777777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Music Player</w:t>
            </w:r>
          </w:p>
          <w:p w14:paraId="785FC516" w14:textId="77777777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GPS</w:t>
            </w:r>
          </w:p>
          <w:p w14:paraId="1E1F5E29" w14:textId="533161C8" w:rsidR="005B396F" w:rsidRDefault="005B396F" w:rsidP="00922D64">
            <w:pPr>
              <w:pStyle w:val="ListParagraph"/>
              <w:numPr>
                <w:ilvl w:val="0"/>
                <w:numId w:val="49"/>
              </w:numPr>
            </w:pPr>
            <w:r>
              <w:t>OBD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0C2A546F" w14:textId="7B0A183B" w:rsidR="00E53E86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Music Player Test Cases will be created</w:t>
            </w:r>
            <w:r w:rsidR="00225403">
              <w:t>.</w:t>
            </w:r>
          </w:p>
          <w:p w14:paraId="7D5B68DA" w14:textId="77777777" w:rsidR="00DD474E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GPS Test Cases will be created</w:t>
            </w:r>
            <w:r w:rsidR="00225403">
              <w:t>.</w:t>
            </w:r>
          </w:p>
          <w:p w14:paraId="346C129A" w14:textId="74C0C393" w:rsidR="005B396F" w:rsidRDefault="005B396F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OBD Test Cases will be created.</w:t>
            </w:r>
          </w:p>
        </w:tc>
      </w:tr>
      <w:tr w:rsidR="00E53E86" w14:paraId="3449B93A" w14:textId="77777777" w:rsidTr="00E53E86">
        <w:tc>
          <w:tcPr>
            <w:tcW w:w="625" w:type="dxa"/>
          </w:tcPr>
          <w:p w14:paraId="2B9016F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51CD0234" w14:textId="6FB87B40" w:rsidR="00E53E86" w:rsidRDefault="00BD5C21" w:rsidP="00E53E86">
            <w:pPr>
              <w:jc w:val="center"/>
            </w:pPr>
            <w:r>
              <w:t>3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741236F5" w14:textId="62008BB4" w:rsidR="003933F4" w:rsidRDefault="003933F4" w:rsidP="005B396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Installation</w:t>
            </w:r>
          </w:p>
          <w:p w14:paraId="49FC65B6" w14:textId="1470F547" w:rsidR="003933F4" w:rsidRDefault="003933F4" w:rsidP="003933F4">
            <w:pPr>
              <w:pStyle w:val="ListParagraph"/>
              <w:numPr>
                <w:ilvl w:val="0"/>
                <w:numId w:val="54"/>
              </w:numPr>
            </w:pPr>
            <w:r>
              <w:t>Parking Sensor</w:t>
            </w:r>
          </w:p>
          <w:p w14:paraId="1368D566" w14:textId="4767A806" w:rsidR="003933F4" w:rsidRDefault="003933F4" w:rsidP="003933F4">
            <w:pPr>
              <w:pStyle w:val="ListParagraph"/>
              <w:numPr>
                <w:ilvl w:val="0"/>
                <w:numId w:val="55"/>
              </w:numPr>
              <w:ind w:left="162" w:hanging="180"/>
            </w:pPr>
            <w:r>
              <w:t>Upload/Download code</w:t>
            </w:r>
          </w:p>
          <w:p w14:paraId="6EA5C52B" w14:textId="141F10AD" w:rsidR="003933F4" w:rsidRDefault="003933F4" w:rsidP="003933F4">
            <w:pPr>
              <w:pStyle w:val="ListParagraph"/>
              <w:numPr>
                <w:ilvl w:val="0"/>
                <w:numId w:val="56"/>
              </w:numPr>
            </w:pPr>
            <w:r>
              <w:t>Parking Collision Detection</w:t>
            </w:r>
          </w:p>
          <w:p w14:paraId="06CF79FE" w14:textId="29D8AF61" w:rsidR="003933F4" w:rsidRDefault="003933F4" w:rsidP="003933F4">
            <w:pPr>
              <w:pStyle w:val="ListParagraph"/>
              <w:numPr>
                <w:ilvl w:val="0"/>
                <w:numId w:val="56"/>
              </w:numPr>
            </w:pPr>
            <w:r>
              <w:t>GPS</w:t>
            </w:r>
          </w:p>
          <w:p w14:paraId="3882E8F1" w14:textId="5EEAE2F8" w:rsidR="005B396F" w:rsidRDefault="005B396F" w:rsidP="005B396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GPS</w:t>
            </w:r>
            <w:bookmarkStart w:id="0" w:name="_GoBack"/>
            <w:bookmarkEnd w:id="0"/>
          </w:p>
          <w:p w14:paraId="40DA58E3" w14:textId="3C58E01E" w:rsidR="005B396F" w:rsidRDefault="005B396F" w:rsidP="005B396F">
            <w:pPr>
              <w:pStyle w:val="ListParagraph"/>
              <w:numPr>
                <w:ilvl w:val="0"/>
                <w:numId w:val="52"/>
              </w:numPr>
            </w:pPr>
            <w:r>
              <w:t>Create Mock Coord Driver prog.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7FCF85C9" w14:textId="77777777" w:rsidR="003933F4" w:rsidRPr="003933F4" w:rsidRDefault="003933F4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 w:rsidRPr="003933F4">
              <w:t>Parking Collision Detection hardware will be mounted/installed in motor vehicle.</w:t>
            </w:r>
          </w:p>
          <w:p w14:paraId="78C384EE" w14:textId="68D59CC6" w:rsidR="003933F4" w:rsidRDefault="003933F4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 w:rsidRPr="003933F4">
              <w:t>Parking Collision Detection Software will be installed on Raspberry Pi.</w:t>
            </w:r>
          </w:p>
          <w:p w14:paraId="65EC4459" w14:textId="2FC62FCD" w:rsidR="003933F4" w:rsidRPr="003933F4" w:rsidRDefault="003933F4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 w:rsidRPr="003933F4">
              <w:t>GPS Software will be installed on Raspberry Pi.</w:t>
            </w:r>
          </w:p>
          <w:p w14:paraId="1390C7B2" w14:textId="681495CB" w:rsidR="00E53E86" w:rsidRDefault="005B396F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>
              <w:lastRenderedPageBreak/>
              <w:t>MCD will mimic driver driving around Los Angeles.</w:t>
            </w:r>
          </w:p>
        </w:tc>
      </w:tr>
      <w:tr w:rsidR="00E53E86" w14:paraId="0463AAD2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00CEF7BF" w14:textId="751780D5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lastRenderedPageBreak/>
              <w:t>Apr</w:t>
            </w:r>
          </w:p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1F031BCD" w14:textId="798F26EA" w:rsidR="00E53E86" w:rsidRDefault="00BD5C21" w:rsidP="00E53E86">
            <w:pPr>
              <w:jc w:val="center"/>
            </w:pPr>
            <w:r>
              <w:t>6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3FE5CC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486DF96F" w14:textId="47E14F6F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Lane Detection Test Cases</w:t>
            </w:r>
          </w:p>
          <w:p w14:paraId="554E50E7" w14:textId="6BBA2F53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Parking Sensor Test C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DC3C75" w14:textId="65981A78" w:rsidR="00E53E86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s will be run</w:t>
            </w:r>
            <w:r w:rsidR="00225403">
              <w:t>.</w:t>
            </w:r>
          </w:p>
          <w:p w14:paraId="1A81343B" w14:textId="1C077820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 results will be documented</w:t>
            </w:r>
            <w:r w:rsidR="00225403">
              <w:t>.</w:t>
            </w:r>
          </w:p>
          <w:p w14:paraId="267F4649" w14:textId="670092AA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arking Collision Detection Test Cases will be run</w:t>
            </w:r>
            <w:r w:rsidR="00225403">
              <w:t>.</w:t>
            </w:r>
          </w:p>
          <w:p w14:paraId="3882938F" w14:textId="0A1BC927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arking Collision Detection Test Case results will be documented</w:t>
            </w:r>
            <w:r w:rsidR="00225403">
              <w:t>.</w:t>
            </w:r>
          </w:p>
        </w:tc>
      </w:tr>
      <w:tr w:rsidR="00E53E86" w14:paraId="2A3F481D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3C2143F9" w14:textId="03D4D686" w:rsidR="00E53E86" w:rsidRPr="00E53E86" w:rsidRDefault="00E53E86" w:rsidP="00E53E86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633971C9" w14:textId="28EBDA07" w:rsidR="00E53E86" w:rsidRDefault="00BD5C21" w:rsidP="00E53E86">
            <w:pPr>
              <w:jc w:val="center"/>
            </w:pPr>
            <w:r>
              <w:t>13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527A863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7491EABC" w14:textId="77777777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Music Player Test Cases</w:t>
            </w:r>
          </w:p>
          <w:p w14:paraId="2DCF0D0E" w14:textId="03426410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GPS Test C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3EEC9A1" w14:textId="4D993890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 Test Cases will be run</w:t>
            </w:r>
            <w:r w:rsidR="00225403">
              <w:t>.</w:t>
            </w:r>
          </w:p>
          <w:p w14:paraId="2ABA2804" w14:textId="7ACAB546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 Test Case results will be documented</w:t>
            </w:r>
            <w:r w:rsidR="00225403">
              <w:t>.</w:t>
            </w:r>
          </w:p>
          <w:p w14:paraId="389A8EA9" w14:textId="0D290C54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 Test Cases will be run</w:t>
            </w:r>
            <w:r w:rsidR="00225403">
              <w:t>.</w:t>
            </w:r>
          </w:p>
          <w:p w14:paraId="7B348E2D" w14:textId="1DD4F0DD" w:rsidR="00E53E86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 Test Case results will be documented</w:t>
            </w:r>
            <w:r w:rsidR="00225403">
              <w:t>.</w:t>
            </w:r>
          </w:p>
        </w:tc>
      </w:tr>
      <w:tr w:rsidR="00E53E86" w14:paraId="31E3BB66" w14:textId="77777777" w:rsidTr="00E53E86">
        <w:tc>
          <w:tcPr>
            <w:tcW w:w="625" w:type="dxa"/>
          </w:tcPr>
          <w:p w14:paraId="553C3C70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2E78349" w14:textId="14456BC9" w:rsidR="00E53E86" w:rsidRDefault="00BD5C21" w:rsidP="00E53E86">
            <w:pPr>
              <w:jc w:val="center"/>
            </w:pPr>
            <w:r>
              <w:t>2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CCB5B38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37781618" w14:textId="77777777" w:rsidR="00B47703" w:rsidRDefault="00B47703" w:rsidP="00922D64">
            <w:pPr>
              <w:pStyle w:val="ListParagraph"/>
              <w:numPr>
                <w:ilvl w:val="0"/>
                <w:numId w:val="33"/>
              </w:numPr>
            </w:pPr>
            <w:r>
              <w:t>Run OBD Test Cases</w:t>
            </w:r>
          </w:p>
          <w:p w14:paraId="16605E12" w14:textId="77777777" w:rsidR="007968CC" w:rsidRDefault="007968CC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Website Creation</w:t>
            </w:r>
          </w:p>
          <w:p w14:paraId="2353808B" w14:textId="77777777" w:rsidR="007968CC" w:rsidRDefault="007968CC" w:rsidP="00922D64">
            <w:pPr>
              <w:pStyle w:val="ListParagraph"/>
              <w:numPr>
                <w:ilvl w:val="0"/>
                <w:numId w:val="44"/>
              </w:numPr>
            </w:pPr>
            <w:r>
              <w:t>Basic website functionality</w:t>
            </w:r>
          </w:p>
          <w:p w14:paraId="4AF62959" w14:textId="77777777" w:rsidR="00A90B77" w:rsidRDefault="00A90B77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Tri-Fold Design</w:t>
            </w:r>
          </w:p>
          <w:p w14:paraId="0CC9260C" w14:textId="77777777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Acquire Tri-Fold display from Department</w:t>
            </w:r>
          </w:p>
          <w:p w14:paraId="344DA502" w14:textId="07AD6471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Create prototype design idea</w:t>
            </w:r>
          </w:p>
          <w:p w14:paraId="06A43EE5" w14:textId="7F68869B" w:rsidR="00A90B77" w:rsidRDefault="00D908C8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Digital h</w:t>
            </w:r>
            <w:r w:rsidR="00A90B77">
              <w:t>eadshot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6E246CC" w14:textId="16B7A22A" w:rsidR="00DD474E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 Test Cases will be run</w:t>
            </w:r>
            <w:r w:rsidR="00225403">
              <w:t>.</w:t>
            </w:r>
          </w:p>
          <w:p w14:paraId="4B370D46" w14:textId="77777777" w:rsidR="00E53E86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 Test Case results will be documented</w:t>
            </w:r>
            <w:r w:rsidR="00225403">
              <w:t>.</w:t>
            </w:r>
          </w:p>
          <w:p w14:paraId="012C1BB7" w14:textId="644EE6E3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viewable</w:t>
            </w:r>
            <w:r w:rsidR="00A90B77">
              <w:t>.</w:t>
            </w:r>
          </w:p>
          <w:p w14:paraId="5DA8CF80" w14:textId="77777777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functioning.</w:t>
            </w:r>
          </w:p>
          <w:p w14:paraId="103A8B51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Tri-Fold will be received from Department.</w:t>
            </w:r>
          </w:p>
          <w:p w14:paraId="2EBCE3C3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created.</w:t>
            </w:r>
          </w:p>
          <w:p w14:paraId="15BA6C3F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uploaded to GitHub.</w:t>
            </w:r>
          </w:p>
          <w:p w14:paraId="660D9395" w14:textId="4354DA68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 xml:space="preserve">All team members will </w:t>
            </w:r>
            <w:r w:rsidR="00D908C8">
              <w:t>have digital headshot taken no later than end of this week.</w:t>
            </w:r>
          </w:p>
        </w:tc>
      </w:tr>
      <w:tr w:rsidR="00E53E86" w14:paraId="499604D4" w14:textId="77777777" w:rsidTr="00E53E86">
        <w:tc>
          <w:tcPr>
            <w:tcW w:w="625" w:type="dxa"/>
          </w:tcPr>
          <w:p w14:paraId="3068D85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41409C7C" w14:textId="537A07E6" w:rsidR="00E53E86" w:rsidRDefault="00E53E86" w:rsidP="00E53E86">
            <w:pPr>
              <w:jc w:val="center"/>
            </w:pPr>
            <w:r>
              <w:t>2</w:t>
            </w:r>
            <w:r w:rsidR="00BD5C21">
              <w:t>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49CA334B" w14:textId="13683DFE" w:rsidR="007968CC" w:rsidRDefault="007968CC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Website Creation</w:t>
            </w:r>
          </w:p>
          <w:p w14:paraId="211EEF00" w14:textId="480FB0C1" w:rsidR="00A90B77" w:rsidRDefault="00A90B77" w:rsidP="00922D64">
            <w:pPr>
              <w:pStyle w:val="ListParagraph"/>
              <w:numPr>
                <w:ilvl w:val="0"/>
                <w:numId w:val="46"/>
              </w:numPr>
            </w:pPr>
            <w:r>
              <w:t>Website completion</w:t>
            </w:r>
          </w:p>
          <w:p w14:paraId="527DC7F8" w14:textId="7224C25B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7411985" w14:textId="2461B349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cquire documents and pictures for Tri-Fold design</w:t>
            </w:r>
          </w:p>
          <w:p w14:paraId="50DA6853" w14:textId="142BDF5E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ssemble Tri-Fold components</w:t>
            </w:r>
          </w:p>
          <w:p w14:paraId="66C005D4" w14:textId="57AAE771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CC3A9AD" w14:textId="7660A506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nal website design will be completed.</w:t>
            </w:r>
          </w:p>
          <w:p w14:paraId="74A7D7C1" w14:textId="40D84AE7" w:rsidR="00A90B77" w:rsidRDefault="00A90B77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Website will conform to requirements provided by Dr. Na in CMPSC 480 Spring 2020 class syllabus.</w:t>
            </w:r>
          </w:p>
          <w:p w14:paraId="44BE43E1" w14:textId="72B13B16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All documents and pictures for Tri-Fold will be acquired.</w:t>
            </w:r>
          </w:p>
          <w:p w14:paraId="1434A8D7" w14:textId="0C97473E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Tri-Fold will be at least ¾ assembled.</w:t>
            </w:r>
          </w:p>
          <w:p w14:paraId="6FAC8C7A" w14:textId="65BB54B4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xes are TBD.</w:t>
            </w:r>
          </w:p>
        </w:tc>
      </w:tr>
      <w:tr w:rsidR="00E53E86" w14:paraId="3737836A" w14:textId="77777777" w:rsidTr="00E53E86">
        <w:tc>
          <w:tcPr>
            <w:tcW w:w="625" w:type="dxa"/>
          </w:tcPr>
          <w:p w14:paraId="78499FA2" w14:textId="68B5DFD9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May</w:t>
            </w:r>
          </w:p>
        </w:tc>
        <w:tc>
          <w:tcPr>
            <w:tcW w:w="540" w:type="dxa"/>
            <w:tcBorders>
              <w:right w:val="single" w:sz="12" w:space="0" w:color="auto"/>
            </w:tcBorders>
          </w:tcPr>
          <w:p w14:paraId="3B7E0EFE" w14:textId="21F4AD3E" w:rsidR="00E53E86" w:rsidRDefault="00BD5C21" w:rsidP="00E53E86">
            <w:pPr>
              <w:jc w:val="center"/>
            </w:pPr>
            <w:r>
              <w:t>4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1A49210" w14:textId="5A04AD29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073D3C4" w14:textId="07265109" w:rsidR="00A90B77" w:rsidRDefault="00A90B77" w:rsidP="00922D64">
            <w:pPr>
              <w:pStyle w:val="ListParagraph"/>
              <w:numPr>
                <w:ilvl w:val="0"/>
                <w:numId w:val="48"/>
              </w:numPr>
            </w:pPr>
            <w:r>
              <w:t>Finalize Tri-Fold design</w:t>
            </w:r>
          </w:p>
          <w:p w14:paraId="3E278FE0" w14:textId="5BB83993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Presentation/Demo Practice</w:t>
            </w:r>
          </w:p>
          <w:p w14:paraId="6E11E848" w14:textId="078D4534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43FDB37F" w14:textId="7917A3D5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Tri-Fold will be completed and ready for presentation/demo.</w:t>
            </w:r>
          </w:p>
          <w:p w14:paraId="1AF51C24" w14:textId="32763729" w:rsidR="000A7E75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resentation/Demo Practice date will be determined closer to this week.</w:t>
            </w:r>
          </w:p>
          <w:p w14:paraId="40091355" w14:textId="01138AAA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Fixes are TBD.</w:t>
            </w:r>
          </w:p>
        </w:tc>
      </w:tr>
    </w:tbl>
    <w:p w14:paraId="6D97F778" w14:textId="77777777" w:rsidR="00F854A8" w:rsidRDefault="00F854A8"/>
    <w:sectPr w:rsidR="00F854A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DE94F" w14:textId="77777777" w:rsidR="00345416" w:rsidRDefault="00345416" w:rsidP="004E5590">
      <w:pPr>
        <w:spacing w:after="0" w:line="240" w:lineRule="auto"/>
      </w:pPr>
      <w:r>
        <w:separator/>
      </w:r>
    </w:p>
  </w:endnote>
  <w:endnote w:type="continuationSeparator" w:id="0">
    <w:p w14:paraId="390CF40F" w14:textId="77777777" w:rsidR="00345416" w:rsidRDefault="00345416" w:rsidP="004E5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2E491" w14:textId="77777777" w:rsidR="00345416" w:rsidRDefault="00345416" w:rsidP="004E5590">
      <w:pPr>
        <w:spacing w:after="0" w:line="240" w:lineRule="auto"/>
      </w:pPr>
      <w:r>
        <w:separator/>
      </w:r>
    </w:p>
  </w:footnote>
  <w:footnote w:type="continuationSeparator" w:id="0">
    <w:p w14:paraId="5E6CDCDB" w14:textId="77777777" w:rsidR="00345416" w:rsidRDefault="00345416" w:rsidP="004E5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6092F" w14:textId="6183326C" w:rsidR="004E5590" w:rsidRDefault="004E5590" w:rsidP="004E5590">
    <w:pPr>
      <w:pStyle w:val="Header"/>
      <w:jc w:val="center"/>
    </w:pPr>
    <w:proofErr w:type="spellStart"/>
    <w:r>
      <w:t>OpenZ</w:t>
    </w:r>
    <w:proofErr w:type="spellEnd"/>
    <w:r>
      <w:t xml:space="preserve"> Software Process Schedule</w:t>
    </w:r>
  </w:p>
  <w:p w14:paraId="66975897" w14:textId="77777777" w:rsidR="004E5590" w:rsidRDefault="004E55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1422"/>
    <w:multiLevelType w:val="hybridMultilevel"/>
    <w:tmpl w:val="EB34F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1B13"/>
    <w:multiLevelType w:val="hybridMultilevel"/>
    <w:tmpl w:val="DBBA1C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87826"/>
    <w:multiLevelType w:val="hybridMultilevel"/>
    <w:tmpl w:val="13BA4A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A684A"/>
    <w:multiLevelType w:val="hybridMultilevel"/>
    <w:tmpl w:val="5362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06A13"/>
    <w:multiLevelType w:val="hybridMultilevel"/>
    <w:tmpl w:val="2B90A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80444"/>
    <w:multiLevelType w:val="hybridMultilevel"/>
    <w:tmpl w:val="8740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662E4"/>
    <w:multiLevelType w:val="hybridMultilevel"/>
    <w:tmpl w:val="268AC2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D58D1"/>
    <w:multiLevelType w:val="hybridMultilevel"/>
    <w:tmpl w:val="318659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F0442"/>
    <w:multiLevelType w:val="hybridMultilevel"/>
    <w:tmpl w:val="3432E6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03A34"/>
    <w:multiLevelType w:val="hybridMultilevel"/>
    <w:tmpl w:val="20443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13451"/>
    <w:multiLevelType w:val="hybridMultilevel"/>
    <w:tmpl w:val="671284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D2212"/>
    <w:multiLevelType w:val="hybridMultilevel"/>
    <w:tmpl w:val="AEF0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E65DFF"/>
    <w:multiLevelType w:val="hybridMultilevel"/>
    <w:tmpl w:val="8AE86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C3257"/>
    <w:multiLevelType w:val="hybridMultilevel"/>
    <w:tmpl w:val="EDF69F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45D8A"/>
    <w:multiLevelType w:val="hybridMultilevel"/>
    <w:tmpl w:val="EEC0F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A0974"/>
    <w:multiLevelType w:val="hybridMultilevel"/>
    <w:tmpl w:val="A836AC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86F04"/>
    <w:multiLevelType w:val="hybridMultilevel"/>
    <w:tmpl w:val="6884E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9727B"/>
    <w:multiLevelType w:val="hybridMultilevel"/>
    <w:tmpl w:val="38707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AD6D53"/>
    <w:multiLevelType w:val="hybridMultilevel"/>
    <w:tmpl w:val="8F8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AF4769"/>
    <w:multiLevelType w:val="hybridMultilevel"/>
    <w:tmpl w:val="ACC0D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814B8F"/>
    <w:multiLevelType w:val="hybridMultilevel"/>
    <w:tmpl w:val="FC50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D97470"/>
    <w:multiLevelType w:val="hybridMultilevel"/>
    <w:tmpl w:val="7C94A2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C27FA"/>
    <w:multiLevelType w:val="hybridMultilevel"/>
    <w:tmpl w:val="D68683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0D82"/>
    <w:multiLevelType w:val="hybridMultilevel"/>
    <w:tmpl w:val="C8A289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73E0D"/>
    <w:multiLevelType w:val="hybridMultilevel"/>
    <w:tmpl w:val="621080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CE3877"/>
    <w:multiLevelType w:val="hybridMultilevel"/>
    <w:tmpl w:val="E86AD0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0241D"/>
    <w:multiLevelType w:val="hybridMultilevel"/>
    <w:tmpl w:val="4A28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40AA6"/>
    <w:multiLevelType w:val="hybridMultilevel"/>
    <w:tmpl w:val="8CDEC1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940137"/>
    <w:multiLevelType w:val="hybridMultilevel"/>
    <w:tmpl w:val="9548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878E0"/>
    <w:multiLevelType w:val="hybridMultilevel"/>
    <w:tmpl w:val="1BB407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B515D8"/>
    <w:multiLevelType w:val="hybridMultilevel"/>
    <w:tmpl w:val="5ACE17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975EB8"/>
    <w:multiLevelType w:val="hybridMultilevel"/>
    <w:tmpl w:val="200A95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975EB9"/>
    <w:multiLevelType w:val="hybridMultilevel"/>
    <w:tmpl w:val="6B96B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7D3A7F"/>
    <w:multiLevelType w:val="hybridMultilevel"/>
    <w:tmpl w:val="B0B45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8E60C9"/>
    <w:multiLevelType w:val="hybridMultilevel"/>
    <w:tmpl w:val="CE8A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44881"/>
    <w:multiLevelType w:val="hybridMultilevel"/>
    <w:tmpl w:val="70C470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383DB9"/>
    <w:multiLevelType w:val="hybridMultilevel"/>
    <w:tmpl w:val="5DC49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6D1CE6"/>
    <w:multiLevelType w:val="hybridMultilevel"/>
    <w:tmpl w:val="A6BAC3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1A0041"/>
    <w:multiLevelType w:val="hybridMultilevel"/>
    <w:tmpl w:val="CA60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FC25C0"/>
    <w:multiLevelType w:val="hybridMultilevel"/>
    <w:tmpl w:val="E27A14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AB3134"/>
    <w:multiLevelType w:val="hybridMultilevel"/>
    <w:tmpl w:val="C520F6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491697"/>
    <w:multiLevelType w:val="hybridMultilevel"/>
    <w:tmpl w:val="9AB214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FD1A59"/>
    <w:multiLevelType w:val="hybridMultilevel"/>
    <w:tmpl w:val="F35CD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AA11BE"/>
    <w:multiLevelType w:val="hybridMultilevel"/>
    <w:tmpl w:val="7FFA20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1F12EE"/>
    <w:multiLevelType w:val="hybridMultilevel"/>
    <w:tmpl w:val="D2581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E65B3A"/>
    <w:multiLevelType w:val="hybridMultilevel"/>
    <w:tmpl w:val="F1A629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C7A23"/>
    <w:multiLevelType w:val="hybridMultilevel"/>
    <w:tmpl w:val="D37A85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A0D30C2"/>
    <w:multiLevelType w:val="hybridMultilevel"/>
    <w:tmpl w:val="9D5EC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70648A"/>
    <w:multiLevelType w:val="hybridMultilevel"/>
    <w:tmpl w:val="8ABE4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81391B"/>
    <w:multiLevelType w:val="hybridMultilevel"/>
    <w:tmpl w:val="EFC28D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CC7A37"/>
    <w:multiLevelType w:val="hybridMultilevel"/>
    <w:tmpl w:val="BA4EB3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E76537"/>
    <w:multiLevelType w:val="hybridMultilevel"/>
    <w:tmpl w:val="657238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7CD4BED"/>
    <w:multiLevelType w:val="hybridMultilevel"/>
    <w:tmpl w:val="064497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A1B3316"/>
    <w:multiLevelType w:val="hybridMultilevel"/>
    <w:tmpl w:val="0F302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C8C5C3C"/>
    <w:multiLevelType w:val="hybridMultilevel"/>
    <w:tmpl w:val="5B24CC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AF0A7A"/>
    <w:multiLevelType w:val="hybridMultilevel"/>
    <w:tmpl w:val="53320E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E7F2F3A"/>
    <w:multiLevelType w:val="hybridMultilevel"/>
    <w:tmpl w:val="0CDE19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4"/>
  </w:num>
  <w:num w:numId="4">
    <w:abstractNumId w:val="55"/>
  </w:num>
  <w:num w:numId="5">
    <w:abstractNumId w:val="17"/>
  </w:num>
  <w:num w:numId="6">
    <w:abstractNumId w:val="37"/>
  </w:num>
  <w:num w:numId="7">
    <w:abstractNumId w:val="16"/>
  </w:num>
  <w:num w:numId="8">
    <w:abstractNumId w:val="0"/>
  </w:num>
  <w:num w:numId="9">
    <w:abstractNumId w:val="52"/>
  </w:num>
  <w:num w:numId="10">
    <w:abstractNumId w:val="46"/>
  </w:num>
  <w:num w:numId="11">
    <w:abstractNumId w:val="29"/>
  </w:num>
  <w:num w:numId="12">
    <w:abstractNumId w:val="10"/>
  </w:num>
  <w:num w:numId="13">
    <w:abstractNumId w:val="41"/>
  </w:num>
  <w:num w:numId="14">
    <w:abstractNumId w:val="43"/>
  </w:num>
  <w:num w:numId="15">
    <w:abstractNumId w:val="56"/>
  </w:num>
  <w:num w:numId="16">
    <w:abstractNumId w:val="51"/>
  </w:num>
  <w:num w:numId="17">
    <w:abstractNumId w:val="54"/>
  </w:num>
  <w:num w:numId="18">
    <w:abstractNumId w:val="13"/>
  </w:num>
  <w:num w:numId="19">
    <w:abstractNumId w:val="50"/>
  </w:num>
  <w:num w:numId="20">
    <w:abstractNumId w:val="49"/>
  </w:num>
  <w:num w:numId="21">
    <w:abstractNumId w:val="19"/>
  </w:num>
  <w:num w:numId="22">
    <w:abstractNumId w:val="24"/>
  </w:num>
  <w:num w:numId="23">
    <w:abstractNumId w:val="21"/>
  </w:num>
  <w:num w:numId="24">
    <w:abstractNumId w:val="36"/>
  </w:num>
  <w:num w:numId="25">
    <w:abstractNumId w:val="33"/>
  </w:num>
  <w:num w:numId="26">
    <w:abstractNumId w:val="23"/>
  </w:num>
  <w:num w:numId="27">
    <w:abstractNumId w:val="48"/>
  </w:num>
  <w:num w:numId="28">
    <w:abstractNumId w:val="34"/>
  </w:num>
  <w:num w:numId="29">
    <w:abstractNumId w:val="20"/>
  </w:num>
  <w:num w:numId="30">
    <w:abstractNumId w:val="2"/>
  </w:num>
  <w:num w:numId="31">
    <w:abstractNumId w:val="47"/>
  </w:num>
  <w:num w:numId="32">
    <w:abstractNumId w:val="22"/>
  </w:num>
  <w:num w:numId="33">
    <w:abstractNumId w:val="6"/>
  </w:num>
  <w:num w:numId="34">
    <w:abstractNumId w:val="28"/>
  </w:num>
  <w:num w:numId="35">
    <w:abstractNumId w:val="9"/>
  </w:num>
  <w:num w:numId="36">
    <w:abstractNumId w:val="30"/>
  </w:num>
  <w:num w:numId="37">
    <w:abstractNumId w:val="1"/>
  </w:num>
  <w:num w:numId="38">
    <w:abstractNumId w:val="44"/>
  </w:num>
  <w:num w:numId="39">
    <w:abstractNumId w:val="26"/>
  </w:num>
  <w:num w:numId="40">
    <w:abstractNumId w:val="38"/>
  </w:num>
  <w:num w:numId="41">
    <w:abstractNumId w:val="18"/>
  </w:num>
  <w:num w:numId="42">
    <w:abstractNumId w:val="53"/>
  </w:num>
  <w:num w:numId="43">
    <w:abstractNumId w:val="3"/>
  </w:num>
  <w:num w:numId="44">
    <w:abstractNumId w:val="45"/>
  </w:num>
  <w:num w:numId="45">
    <w:abstractNumId w:val="31"/>
  </w:num>
  <w:num w:numId="46">
    <w:abstractNumId w:val="39"/>
  </w:num>
  <w:num w:numId="47">
    <w:abstractNumId w:val="8"/>
  </w:num>
  <w:num w:numId="48">
    <w:abstractNumId w:val="35"/>
  </w:num>
  <w:num w:numId="49">
    <w:abstractNumId w:val="15"/>
  </w:num>
  <w:num w:numId="50">
    <w:abstractNumId w:val="12"/>
  </w:num>
  <w:num w:numId="51">
    <w:abstractNumId w:val="40"/>
  </w:num>
  <w:num w:numId="52">
    <w:abstractNumId w:val="25"/>
  </w:num>
  <w:num w:numId="53">
    <w:abstractNumId w:val="7"/>
  </w:num>
  <w:num w:numId="54">
    <w:abstractNumId w:val="32"/>
  </w:num>
  <w:num w:numId="55">
    <w:abstractNumId w:val="5"/>
  </w:num>
  <w:num w:numId="56">
    <w:abstractNumId w:val="42"/>
  </w:num>
  <w:num w:numId="57">
    <w:abstractNumId w:val="1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LcwMjI2NTMyNTNV0lEKTi0uzszPAykwrgUAlPuE0ywAAAA="/>
  </w:docVars>
  <w:rsids>
    <w:rsidRoot w:val="00E53E86"/>
    <w:rsid w:val="00016351"/>
    <w:rsid w:val="000A7E75"/>
    <w:rsid w:val="001146B7"/>
    <w:rsid w:val="00225403"/>
    <w:rsid w:val="00287F97"/>
    <w:rsid w:val="00305A7B"/>
    <w:rsid w:val="00345416"/>
    <w:rsid w:val="00355B1E"/>
    <w:rsid w:val="003933F4"/>
    <w:rsid w:val="004E5590"/>
    <w:rsid w:val="005B14BF"/>
    <w:rsid w:val="005B396F"/>
    <w:rsid w:val="00627BA9"/>
    <w:rsid w:val="006C3808"/>
    <w:rsid w:val="006F7D75"/>
    <w:rsid w:val="00704246"/>
    <w:rsid w:val="007968CC"/>
    <w:rsid w:val="00922D64"/>
    <w:rsid w:val="00933405"/>
    <w:rsid w:val="00A34BBF"/>
    <w:rsid w:val="00A90B77"/>
    <w:rsid w:val="00AF374D"/>
    <w:rsid w:val="00B47703"/>
    <w:rsid w:val="00BD5C21"/>
    <w:rsid w:val="00BF2E74"/>
    <w:rsid w:val="00C709E3"/>
    <w:rsid w:val="00D908C8"/>
    <w:rsid w:val="00DD474E"/>
    <w:rsid w:val="00E53E86"/>
    <w:rsid w:val="00EC5C68"/>
    <w:rsid w:val="00F8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53A3F"/>
  <w15:chartTrackingRefBased/>
  <w15:docId w15:val="{A42D3F8B-EC82-4D5A-B44B-F2FC73333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E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90"/>
  </w:style>
  <w:style w:type="paragraph" w:styleId="Footer">
    <w:name w:val="footer"/>
    <w:basedOn w:val="Normal"/>
    <w:link w:val="Foot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4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Abram</dc:creator>
  <cp:keywords/>
  <dc:description/>
  <cp:lastModifiedBy>Alyssa Abram</cp:lastModifiedBy>
  <cp:revision>11</cp:revision>
  <dcterms:created xsi:type="dcterms:W3CDTF">2020-01-31T01:30:00Z</dcterms:created>
  <dcterms:modified xsi:type="dcterms:W3CDTF">2020-03-16T20:49:00Z</dcterms:modified>
</cp:coreProperties>
</file>